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4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BC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B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BC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BC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IBC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IBC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IBC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IBC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IBC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IBC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IBC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IBC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IBC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IBC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IBC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MIBC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End w:id="85"/>
    <w:bookmarkStart w:id="151" w:name="noise"/>
    <w:p>
      <w:pPr>
        <w:pStyle w:val="Heading1"/>
      </w:pPr>
      <w:r>
        <w:t xml:space="preserve">Noise</w:t>
      </w:r>
    </w:p>
    <w:bookmarkStart w:id="98" w:name="number-of-nodes-1"/>
    <w:p>
      <w:pPr>
        <w:pStyle w:val="Heading2"/>
      </w:pPr>
      <w:r>
        <w:t xml:space="preserve">Number of nodes</w:t>
      </w:r>
    </w:p>
    <w:bookmarkStart w:id="89" w:name="single-omics-5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IBC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ulti-omics-4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MIBC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block-wise-5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MIBC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bookmarkStart w:id="111" w:name="transitivity-1"/>
    <w:p>
      <w:pPr>
        <w:pStyle w:val="Heading2"/>
      </w:pPr>
      <w:r>
        <w:t xml:space="preserve">Transitivity</w:t>
      </w:r>
    </w:p>
    <w:bookmarkStart w:id="102" w:name="single-omics-6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IBC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multi-omics-5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IBC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block-wise-6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MIBC_files/figure-docx/unnamed-chunk-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4" w:name="median-r-squared-1"/>
    <w:p>
      <w:pPr>
        <w:pStyle w:val="Heading2"/>
      </w:pPr>
      <w:r>
        <w:t xml:space="preserve">Median R-squared</w:t>
      </w:r>
    </w:p>
    <w:bookmarkStart w:id="115" w:name="single-omics-7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IBC_files/figure-docx/unnamed-chunk-2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multi_omics-1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MIBC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block-wise-7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MIBC_files/figure-docx/unnamed-chunk-2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End w:id="124"/>
    <w:bookmarkStart w:id="137" w:name="f1-score-reference-1"/>
    <w:p>
      <w:pPr>
        <w:pStyle w:val="Heading2"/>
      </w:pPr>
      <w:r>
        <w:t xml:space="preserve">F1-score (reference)</w:t>
      </w:r>
    </w:p>
    <w:bookmarkStart w:id="128" w:name="single-omics-8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IBC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multi-omics-6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MIBC_files/figure-docx/unnamed-chunk-26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block-wise-8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MIBC_files/figure-docx/unnamed-chunk-2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50" w:name="f1-score-stability-selection-1"/>
    <w:p>
      <w:pPr>
        <w:pStyle w:val="Heading2"/>
      </w:pPr>
      <w:r>
        <w:t xml:space="preserve">F1-score (stability selection)</w:t>
      </w:r>
    </w:p>
    <w:bookmarkStart w:id="141" w:name="single-omics-9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MIBC_files/figure-docx/unnamed-chunk-2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5" w:name="multi-omics-7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MIBC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block-wise-9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MIBC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End w:id="150"/>
    <w:bookmarkEnd w:id="151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BC</dc:title>
  <dc:creator>Juan Henao</dc:creator>
  <cp:keywords/>
  <dcterms:created xsi:type="dcterms:W3CDTF">2025-10-16T20:55:59Z</dcterms:created>
  <dcterms:modified xsi:type="dcterms:W3CDTF">2025-10-16T20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16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